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hard Rubi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har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bi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11 Brentwood R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ich.rubio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937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